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for medical reas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17-3.78, p=0.8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71, p=0.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2-1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3-2.30, p=0.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0.63-6.33, p=0.2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(0.77-14.16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7 (3.46-701.63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(0.63-27.42, p=0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8-1.62, p=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4-1.27, p=0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30-2.30, p=0.7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14-1.63, p=0.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.17-1.07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(0.96-7.25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(0.39-63.18, p=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(0.56-3.90, p=0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(2.36-28.23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08-5.92, p=0.03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08-2.26, p=0.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13-3.23, p=0.6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5-6.26, p=0.04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1.14-7.49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3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12-0.70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9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2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7-0.75, p=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4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3-0.80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(0.59-3.34, p=0.4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8.9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2:38:46Z</dcterms:created>
  <dcterms:modified xsi:type="dcterms:W3CDTF">2025-01-06T1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